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C4CCA" w14:textId="492B3F95" w:rsidR="00EA3F65" w:rsidRDefault="00E64D55">
      <w:r>
        <w:rPr>
          <w:noProof/>
        </w:rPr>
        <mc:AlternateContent>
          <mc:Choice Requires="wps">
            <w:drawing>
              <wp:anchor distT="0" distB="0" distL="114300" distR="114300" simplePos="0" relativeHeight="251636224" behindDoc="1" locked="0" layoutInCell="1" allowOverlap="1" wp14:anchorId="0F11EE74" wp14:editId="338B112D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45719" cy="1501140"/>
                <wp:effectExtent l="0" t="0" r="12065" b="22860"/>
                <wp:wrapThrough wrapText="bothSides">
                  <wp:wrapPolygon edited="0">
                    <wp:start x="0" y="0"/>
                    <wp:lineTo x="0" y="21655"/>
                    <wp:lineTo x="18254" y="21655"/>
                    <wp:lineTo x="18254" y="0"/>
                    <wp:lineTo x="0" y="0"/>
                  </wp:wrapPolygon>
                </wp:wrapThrough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45719" cy="1501140"/>
                        </a:xfrm>
                        <a:prstGeom prst="ellipse">
                          <a:avLst/>
                        </a:prstGeom>
                        <a:blipFill dpi="0"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954B29" id="Oval 24" o:spid="_x0000_s1026" style="position:absolute;margin-left:0;margin-top:0;width:3.6pt;height:118.2pt;flip:x y;z-index:-2516802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" strokecolor="#0d0d0d [3069]">
                <v:fill r:id="rId7" o:title="" recolor="t" rotate="t" type="frame"/>
                <w10:wrap type="through" anchorx="margin"/>
              </v:oval>
            </w:pict>
          </mc:Fallback>
        </mc:AlternateContent>
      </w:r>
      <w:r w:rsidR="00F33B65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2F00F3C" wp14:editId="24156DCB">
                <wp:simplePos x="0" y="0"/>
                <wp:positionH relativeFrom="column">
                  <wp:posOffset>2865120</wp:posOffset>
                </wp:positionH>
                <wp:positionV relativeFrom="paragraph">
                  <wp:posOffset>2895600</wp:posOffset>
                </wp:positionV>
                <wp:extent cx="3726180" cy="822960"/>
                <wp:effectExtent l="0" t="0" r="7620" b="1524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6180" cy="8229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158222" w14:textId="1D8AB6A2" w:rsidR="00EA3F65" w:rsidRPr="004D299C" w:rsidRDefault="00B82D8F" w:rsidP="00BB4E1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My name is Akshay and I am from </w:t>
                            </w:r>
                            <w:proofErr w:type="spellStart"/>
                            <w:r w:rsidR="00F33B6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J</w:t>
                            </w: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hujhunu</w:t>
                            </w:r>
                            <w:proofErr w:type="spellEnd"/>
                            <w:r w:rsidR="00F33B6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(Rajasthan) </w:t>
                            </w:r>
                            <w:r w:rsidR="00F33B6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I complete my Graduation in </w:t>
                            </w:r>
                            <w:proofErr w:type="spellStart"/>
                            <w:proofErr w:type="gramStart"/>
                            <w:r w:rsidR="00F33B6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math,from</w:t>
                            </w:r>
                            <w:proofErr w:type="spellEnd"/>
                            <w:proofErr w:type="gramEnd"/>
                            <w:r w:rsidR="00F33B6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F33B6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Shekhawati</w:t>
                            </w:r>
                            <w:proofErr w:type="spellEnd"/>
                            <w:r w:rsidR="00F33B6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F33B6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university,Rajasthan</w:t>
                            </w:r>
                            <w:proofErr w:type="spellEnd"/>
                            <w:r w:rsidR="00F33B6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. I am a full stack developer certified from </w:t>
                            </w:r>
                            <w:proofErr w:type="spellStart"/>
                            <w:r w:rsidR="00F33B6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skilledge</w:t>
                            </w:r>
                            <w:proofErr w:type="spellEnd"/>
                            <w:r w:rsidR="00F33B65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F00F3C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225.6pt;margin-top:228pt;width:293.4pt;height:64.8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" filled="f" stroked="f" strokeweight=".5pt">
                <v:textbox inset="0,0,0,0">
                  <w:txbxContent>
                    <w:p w14:paraId="5D158222" w14:textId="1D8AB6A2" w:rsidR="00EA3F65" w:rsidRPr="004D299C" w:rsidRDefault="00B82D8F" w:rsidP="00BB4E16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My name is Akshay and I am from </w:t>
                      </w:r>
                      <w:proofErr w:type="spellStart"/>
                      <w:r w:rsidR="00F33B6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J</w:t>
                      </w: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hujhunu</w:t>
                      </w:r>
                      <w:proofErr w:type="spellEnd"/>
                      <w:r w:rsidR="00F33B6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(Rajasthan) </w:t>
                      </w:r>
                      <w:r w:rsidR="00F33B6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I complete my Graduation in </w:t>
                      </w:r>
                      <w:proofErr w:type="spellStart"/>
                      <w:proofErr w:type="gramStart"/>
                      <w:r w:rsidR="00F33B6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math,from</w:t>
                      </w:r>
                      <w:proofErr w:type="spellEnd"/>
                      <w:proofErr w:type="gramEnd"/>
                      <w:r w:rsidR="00F33B6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 </w:t>
                      </w:r>
                      <w:proofErr w:type="spellStart"/>
                      <w:r w:rsidR="00F33B6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Shekhawati</w:t>
                      </w:r>
                      <w:proofErr w:type="spellEnd"/>
                      <w:r w:rsidR="00F33B6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 </w:t>
                      </w:r>
                      <w:proofErr w:type="spellStart"/>
                      <w:r w:rsidR="00F33B6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university,Rajasthan</w:t>
                      </w:r>
                      <w:proofErr w:type="spellEnd"/>
                      <w:r w:rsidR="00F33B6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. I am a full stack developer certified from </w:t>
                      </w:r>
                      <w:proofErr w:type="spellStart"/>
                      <w:r w:rsidR="00F33B6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skilledge</w:t>
                      </w:r>
                      <w:proofErr w:type="spellEnd"/>
                      <w:r w:rsidR="00F33B65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93684B">
        <w:rPr>
          <w:noProof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01A9C75B" wp14:editId="3D79EEF2">
                <wp:simplePos x="0" y="0"/>
                <wp:positionH relativeFrom="column">
                  <wp:posOffset>427990</wp:posOffset>
                </wp:positionH>
                <wp:positionV relativeFrom="paragraph">
                  <wp:posOffset>9004300</wp:posOffset>
                </wp:positionV>
                <wp:extent cx="1812925" cy="221615"/>
                <wp:effectExtent l="0" t="0" r="0" b="6985"/>
                <wp:wrapNone/>
                <wp:docPr id="3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3F2D80" w14:textId="3085CAE6" w:rsidR="0093684B" w:rsidRPr="0093684B" w:rsidRDefault="0093684B" w:rsidP="007E03BB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PLAC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A9C75B" id="_x0000_s1027" type="#_x0000_t202" style="position:absolute;margin-left:33.7pt;margin-top:709pt;width:142.75pt;height:17.45pt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" filled="f" stroked="f" strokeweight=".5pt">
                <v:textbox style="mso-fit-shape-to-text:t" inset="0,0,0,0">
                  <w:txbxContent>
                    <w:p w14:paraId="363F2D80" w14:textId="3085CAE6" w:rsidR="0093684B" w:rsidRPr="0093684B" w:rsidRDefault="0093684B" w:rsidP="007E03BB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  <w:lang w:val="en-US"/>
                        </w:rPr>
                        <w:t>PLACE:</w:t>
                      </w:r>
                    </w:p>
                  </w:txbxContent>
                </v:textbox>
              </v:shape>
            </w:pict>
          </mc:Fallback>
        </mc:AlternateContent>
      </w:r>
      <w:r w:rsidR="0093684B"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6E41410F" wp14:editId="4A726D35">
                <wp:simplePos x="0" y="0"/>
                <wp:positionH relativeFrom="column">
                  <wp:posOffset>420370</wp:posOffset>
                </wp:positionH>
                <wp:positionV relativeFrom="paragraph">
                  <wp:posOffset>8445500</wp:posOffset>
                </wp:positionV>
                <wp:extent cx="1812925" cy="221615"/>
                <wp:effectExtent l="0" t="0" r="0" b="6985"/>
                <wp:wrapNone/>
                <wp:docPr id="3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B2BB75" w14:textId="79403D8A" w:rsidR="0093684B" w:rsidRPr="0093684B" w:rsidRDefault="0093684B" w:rsidP="007E03BB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SIGNA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41410F" id="_x0000_s1028" type="#_x0000_t202" style="position:absolute;margin-left:33.1pt;margin-top:665pt;width:142.75pt;height:17.45pt;z-index:25173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" filled="f" stroked="f" strokeweight=".5pt">
                <v:textbox style="mso-fit-shape-to-text:t" inset="0,0,0,0">
                  <w:txbxContent>
                    <w:p w14:paraId="70B2BB75" w14:textId="79403D8A" w:rsidR="0093684B" w:rsidRPr="0093684B" w:rsidRDefault="0093684B" w:rsidP="007E03BB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  <w:lang w:val="en-US"/>
                        </w:rPr>
                        <w:t>SIGNATURE</w:t>
                      </w:r>
                    </w:p>
                  </w:txbxContent>
                </v:textbox>
              </v:shape>
            </w:pict>
          </mc:Fallback>
        </mc:AlternateContent>
      </w:r>
      <w:r w:rsidR="0093684B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78E7269" wp14:editId="6FF2E606">
                <wp:simplePos x="0" y="0"/>
                <wp:positionH relativeFrom="column">
                  <wp:posOffset>428625</wp:posOffset>
                </wp:positionH>
                <wp:positionV relativeFrom="paragraph">
                  <wp:posOffset>7626350</wp:posOffset>
                </wp:positionV>
                <wp:extent cx="1810385" cy="522605"/>
                <wp:effectExtent l="0" t="0" r="0" b="10795"/>
                <wp:wrapNone/>
                <wp:docPr id="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0385" cy="522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9DAB9F" w14:textId="1A8E8532" w:rsidR="007E03BB" w:rsidRDefault="007E03BB" w:rsidP="007E03B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288" w:hanging="288"/>
                              <w:textAlignment w:val="center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4D299C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</w:rPr>
                              <w:t xml:space="preserve">Watching Movies </w:t>
                            </w:r>
                          </w:p>
                          <w:p w14:paraId="6898815D" w14:textId="7EE969B6" w:rsidR="00B82D8F" w:rsidRPr="004D299C" w:rsidRDefault="00B82D8F" w:rsidP="007E03B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288" w:hanging="288"/>
                              <w:textAlignment w:val="center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</w:rPr>
                              <w:t>Playing Cric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8E7269" id="_x0000_s1029" type="#_x0000_t202" style="position:absolute;margin-left:33.75pt;margin-top:600.5pt;width:142.55pt;height:41.1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" filled="f" stroked="f" strokeweight=".5pt">
                <v:textbox style="mso-fit-shape-to-text:t" inset="0,0,0,0">
                  <w:txbxContent>
                    <w:p w14:paraId="3B9DAB9F" w14:textId="1A8E8532" w:rsidR="007E03BB" w:rsidRDefault="007E03BB" w:rsidP="007E03B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288" w:hanging="288"/>
                        <w:textAlignment w:val="center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</w:rPr>
                      </w:pPr>
                      <w:r w:rsidRPr="004D299C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</w:rPr>
                        <w:t xml:space="preserve">Watching Movies </w:t>
                      </w:r>
                    </w:p>
                    <w:p w14:paraId="6898815D" w14:textId="7EE969B6" w:rsidR="00B82D8F" w:rsidRPr="004D299C" w:rsidRDefault="00B82D8F" w:rsidP="007E03B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288" w:hanging="288"/>
                        <w:textAlignment w:val="center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</w:rPr>
                        <w:t>Playing Cricket</w:t>
                      </w:r>
                    </w:p>
                  </w:txbxContent>
                </v:textbox>
              </v:shape>
            </w:pict>
          </mc:Fallback>
        </mc:AlternateContent>
      </w:r>
      <w:r w:rsidR="0093684B"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79B872E" wp14:editId="56709040">
                <wp:simplePos x="0" y="0"/>
                <wp:positionH relativeFrom="column">
                  <wp:posOffset>494030</wp:posOffset>
                </wp:positionH>
                <wp:positionV relativeFrom="paragraph">
                  <wp:posOffset>7386320</wp:posOffset>
                </wp:positionV>
                <wp:extent cx="1812925" cy="221615"/>
                <wp:effectExtent l="0" t="0" r="0" b="6985"/>
                <wp:wrapNone/>
                <wp:docPr id="5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B30CFA" w14:textId="77777777" w:rsidR="007E03BB" w:rsidRPr="004D299C" w:rsidRDefault="007E03BB" w:rsidP="007E03BB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4D299C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9B872E" id="_x0000_s1030" type="#_x0000_t202" style="position:absolute;margin-left:38.9pt;margin-top:581.6pt;width:142.75pt;height:17.45pt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" filled="f" stroked="f" strokeweight=".5pt">
                <v:textbox style="mso-fit-shape-to-text:t" inset="0,0,0,0">
                  <w:txbxContent>
                    <w:p w14:paraId="6DB30CFA" w14:textId="77777777" w:rsidR="007E03BB" w:rsidRPr="004D299C" w:rsidRDefault="007E03BB" w:rsidP="007E03BB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</w:pPr>
                      <w:r w:rsidRPr="004D299C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  <w:t>INTERESTS</w:t>
                      </w:r>
                    </w:p>
                  </w:txbxContent>
                </v:textbox>
              </v:shape>
            </w:pict>
          </mc:Fallback>
        </mc:AlternateContent>
      </w:r>
      <w:r w:rsidR="0007031A"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7128AADB" wp14:editId="11DBB2B8">
                <wp:simplePos x="0" y="0"/>
                <wp:positionH relativeFrom="column">
                  <wp:posOffset>499745</wp:posOffset>
                </wp:positionH>
                <wp:positionV relativeFrom="paragraph">
                  <wp:posOffset>6776085</wp:posOffset>
                </wp:positionV>
                <wp:extent cx="1810385" cy="522605"/>
                <wp:effectExtent l="0" t="0" r="0" b="10795"/>
                <wp:wrapNone/>
                <wp:docPr id="5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0385" cy="522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0D742E" w14:textId="78687E98" w:rsidR="000C4ECA" w:rsidRDefault="000C4ECA" w:rsidP="00B82D8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4D299C">
                              <w:rPr>
                                <w:rFonts w:ascii="Aller" w:hAnsi="Aller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English</w:t>
                            </w:r>
                            <w:r w:rsidRPr="004D299C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(native)</w:t>
                            </w:r>
                          </w:p>
                          <w:p w14:paraId="5BCD7E6F" w14:textId="2D3497DA" w:rsidR="00B82D8F" w:rsidRPr="004D299C" w:rsidRDefault="00B82D8F" w:rsidP="00B82D8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Hind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28AADB" id="_x0000_s1031" type="#_x0000_t202" style="position:absolute;margin-left:39.35pt;margin-top:533.55pt;width:142.55pt;height:41.15pt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" filled="f" stroked="f" strokeweight=".5pt">
                <v:textbox style="mso-fit-shape-to-text:t" inset="0,0,0,0">
                  <w:txbxContent>
                    <w:p w14:paraId="480D742E" w14:textId="78687E98" w:rsidR="000C4ECA" w:rsidRDefault="000C4ECA" w:rsidP="00B82D8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 w:rsidRPr="004D299C">
                        <w:rPr>
                          <w:rFonts w:ascii="Aller" w:hAnsi="Aller"/>
                          <w:color w:val="292E32"/>
                          <w:sz w:val="18"/>
                          <w:szCs w:val="18"/>
                          <w:lang w:val="en-US"/>
                        </w:rPr>
                        <w:t>English</w:t>
                      </w:r>
                      <w:r w:rsidRPr="004D299C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(native)</w:t>
                      </w:r>
                    </w:p>
                    <w:p w14:paraId="5BCD7E6F" w14:textId="2D3497DA" w:rsidR="00B82D8F" w:rsidRPr="004D299C" w:rsidRDefault="00B82D8F" w:rsidP="00B82D8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Hindi</w:t>
                      </w:r>
                    </w:p>
                  </w:txbxContent>
                </v:textbox>
              </v:shape>
            </w:pict>
          </mc:Fallback>
        </mc:AlternateContent>
      </w:r>
      <w:r w:rsidR="0007031A">
        <w:rPr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20E2D007" wp14:editId="778DD788">
                <wp:simplePos x="0" y="0"/>
                <wp:positionH relativeFrom="column">
                  <wp:posOffset>492125</wp:posOffset>
                </wp:positionH>
                <wp:positionV relativeFrom="paragraph">
                  <wp:posOffset>6489065</wp:posOffset>
                </wp:positionV>
                <wp:extent cx="1812925" cy="221615"/>
                <wp:effectExtent l="0" t="0" r="0" b="6985"/>
                <wp:wrapNone/>
                <wp:docPr id="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C75C55" w14:textId="77777777" w:rsidR="000C4ECA" w:rsidRPr="004D299C" w:rsidRDefault="000C4ECA" w:rsidP="000C4ECA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4D299C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LANGU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E2D007" id="_x0000_s1032" type="#_x0000_t202" style="position:absolute;margin-left:38.75pt;margin-top:510.95pt;width:142.75pt;height:17.45pt;z-index:25164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" filled="f" stroked="f" strokeweight=".5pt">
                <v:textbox style="mso-fit-shape-to-text:t" inset="0,0,0,0">
                  <w:txbxContent>
                    <w:p w14:paraId="4FC75C55" w14:textId="77777777" w:rsidR="000C4ECA" w:rsidRPr="004D299C" w:rsidRDefault="000C4ECA" w:rsidP="000C4ECA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</w:pPr>
                      <w:r w:rsidRPr="004D299C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  <w:t>LANGUAGES</w:t>
                      </w:r>
                    </w:p>
                  </w:txbxContent>
                </v:textbox>
              </v:shape>
            </w:pict>
          </mc:Fallback>
        </mc:AlternateContent>
      </w:r>
      <w:r w:rsidR="00771A43">
        <w:rPr>
          <w:noProof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19F58962" wp14:editId="528BC189">
                <wp:simplePos x="0" y="0"/>
                <wp:positionH relativeFrom="column">
                  <wp:posOffset>551180</wp:posOffset>
                </wp:positionH>
                <wp:positionV relativeFrom="paragraph">
                  <wp:posOffset>5053330</wp:posOffset>
                </wp:positionV>
                <wp:extent cx="1809115" cy="2572385"/>
                <wp:effectExtent l="0" t="0" r="635" b="0"/>
                <wp:wrapNone/>
                <wp:docPr id="5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115" cy="2572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3590DF" w14:textId="77777777" w:rsidR="00EA3F65" w:rsidRPr="004D299C" w:rsidRDefault="00EA3F65" w:rsidP="0016600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288" w:hanging="288"/>
                              <w:rPr>
                                <w:rFonts w:ascii="Aller" w:hAnsi="Aller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4D299C">
                              <w:rPr>
                                <w:rFonts w:ascii="Aller" w:hAnsi="Aller"/>
                                <w:color w:val="292E32"/>
                                <w:sz w:val="18"/>
                                <w:szCs w:val="18"/>
                              </w:rPr>
                              <w:t>PROFESSIONAL</w:t>
                            </w:r>
                          </w:p>
                          <w:p w14:paraId="71038530" w14:textId="77777777" w:rsidR="0016600A" w:rsidRPr="004D299C" w:rsidRDefault="0016600A" w:rsidP="00EA3F65">
                            <w:pPr>
                              <w:spacing w:after="0" w:line="240" w:lineRule="auto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6E048C21" w14:textId="282A0608" w:rsidR="0007031A" w:rsidRPr="0007031A" w:rsidRDefault="0007031A" w:rsidP="0007031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07031A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 xml:space="preserve">HTML/HTML5, CSS/CSS3, Bootstrap, JavaScript, ReactJS, </w:t>
                            </w:r>
                          </w:p>
                          <w:p w14:paraId="2CA7EC46" w14:textId="54C78342" w:rsidR="0007031A" w:rsidRPr="00B82D8F" w:rsidRDefault="0007031A" w:rsidP="00B82D8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 w:rsidRPr="0007031A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Python, Django, DRF.</w:t>
                            </w:r>
                          </w:p>
                          <w:p w14:paraId="056C8F38" w14:textId="7FA4C9A2" w:rsidR="0007031A" w:rsidRPr="0007031A" w:rsidRDefault="0007031A" w:rsidP="0007031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Tools: Git/GitHu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F58962" id="_x0000_s1033" type="#_x0000_t202" style="position:absolute;margin-left:43.4pt;margin-top:397.9pt;width:142.45pt;height:202.55pt;z-index:25159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" filled="f" stroked="f" strokeweight=".5pt">
                <v:textbox style="mso-fit-shape-to-text:t" inset="0,0,0,0">
                  <w:txbxContent>
                    <w:p w14:paraId="1B3590DF" w14:textId="77777777" w:rsidR="00EA3F65" w:rsidRPr="004D299C" w:rsidRDefault="00EA3F65" w:rsidP="0016600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288" w:hanging="288"/>
                        <w:rPr>
                          <w:rFonts w:ascii="Aller" w:hAnsi="Aller"/>
                          <w:color w:val="292E32"/>
                          <w:sz w:val="18"/>
                          <w:szCs w:val="18"/>
                        </w:rPr>
                      </w:pPr>
                      <w:r w:rsidRPr="004D299C">
                        <w:rPr>
                          <w:rFonts w:ascii="Aller" w:hAnsi="Aller"/>
                          <w:color w:val="292E32"/>
                          <w:sz w:val="18"/>
                          <w:szCs w:val="18"/>
                        </w:rPr>
                        <w:t>PROFESSIONAL</w:t>
                      </w:r>
                    </w:p>
                    <w:p w14:paraId="71038530" w14:textId="77777777" w:rsidR="0016600A" w:rsidRPr="004D299C" w:rsidRDefault="0016600A" w:rsidP="00EA3F65">
                      <w:pPr>
                        <w:spacing w:after="0" w:line="240" w:lineRule="auto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</w:p>
                    <w:p w14:paraId="6E048C21" w14:textId="282A0608" w:rsidR="0007031A" w:rsidRPr="0007031A" w:rsidRDefault="0007031A" w:rsidP="0007031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07031A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 xml:space="preserve">HTML/HTML5, CSS/CSS3, Bootstrap, JavaScript, ReactJS, </w:t>
                      </w:r>
                    </w:p>
                    <w:p w14:paraId="2CA7EC46" w14:textId="54C78342" w:rsidR="0007031A" w:rsidRPr="00B82D8F" w:rsidRDefault="0007031A" w:rsidP="00B82D8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 w:rsidRPr="0007031A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Python, Django, DRF.</w:t>
                      </w:r>
                    </w:p>
                    <w:p w14:paraId="056C8F38" w14:textId="7FA4C9A2" w:rsidR="0007031A" w:rsidRPr="0007031A" w:rsidRDefault="0007031A" w:rsidP="0007031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Tools: Git/GitHub</w:t>
                      </w:r>
                    </w:p>
                  </w:txbxContent>
                </v:textbox>
              </v:shape>
            </w:pict>
          </mc:Fallback>
        </mc:AlternateContent>
      </w:r>
      <w:r w:rsidR="00995366">
        <w:rPr>
          <w:noProof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570D090A" wp14:editId="47DCE191">
                <wp:simplePos x="0" y="0"/>
                <wp:positionH relativeFrom="column">
                  <wp:posOffset>548640</wp:posOffset>
                </wp:positionH>
                <wp:positionV relativeFrom="paragraph">
                  <wp:posOffset>4765675</wp:posOffset>
                </wp:positionV>
                <wp:extent cx="1811655" cy="220345"/>
                <wp:effectExtent l="0" t="0" r="0" b="6985"/>
                <wp:wrapNone/>
                <wp:docPr id="23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1655" cy="22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54B633" w14:textId="77777777" w:rsidR="00090940" w:rsidRPr="004D299C" w:rsidRDefault="0016600A" w:rsidP="00090940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4D299C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0D090A" id="_x0000_s1034" type="#_x0000_t202" style="position:absolute;margin-left:43.2pt;margin-top:375.25pt;width:142.65pt;height:17.35pt;z-index:25160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" filled="f" stroked="f" strokeweight=".5pt">
                <v:textbox style="mso-fit-shape-to-text:t" inset="0,0,0,0">
                  <w:txbxContent>
                    <w:p w14:paraId="2354B633" w14:textId="77777777" w:rsidR="00090940" w:rsidRPr="004D299C" w:rsidRDefault="0016600A" w:rsidP="00090940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</w:pPr>
                      <w:r w:rsidRPr="004D299C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995366">
        <w:rPr>
          <w:noProof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6495D91D" wp14:editId="1964B97D">
                <wp:simplePos x="0" y="0"/>
                <wp:positionH relativeFrom="column">
                  <wp:posOffset>2868295</wp:posOffset>
                </wp:positionH>
                <wp:positionV relativeFrom="paragraph">
                  <wp:posOffset>7840980</wp:posOffset>
                </wp:positionV>
                <wp:extent cx="4342130" cy="5393690"/>
                <wp:effectExtent l="0" t="0" r="1270" b="15240"/>
                <wp:wrapNone/>
                <wp:docPr id="2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2130" cy="5393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150020" w14:textId="704298AE" w:rsidR="00995366" w:rsidRDefault="001C50F9" w:rsidP="00953592">
                            <w:pPr>
                              <w:spacing w:after="0" w:line="298" w:lineRule="auto"/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Full stack developer</w:t>
                            </w:r>
                          </w:p>
                          <w:p w14:paraId="45E84831" w14:textId="020788F9" w:rsidR="00E64D55" w:rsidRPr="00E64D55" w:rsidRDefault="00E64D55" w:rsidP="00953592">
                            <w:pPr>
                              <w:spacing w:after="0" w:line="298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E64D55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Wall clock-</w:t>
                            </w:r>
                          </w:p>
                          <w:p w14:paraId="761E6C9B" w14:textId="0B65399A" w:rsidR="00E64D55" w:rsidRDefault="00E64D55" w:rsidP="00953592">
                            <w:pPr>
                              <w:spacing w:after="0" w:line="298" w:lineRule="auto"/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I create a wall clock using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js,html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css</w:t>
                            </w:r>
                            <w:proofErr w:type="spellEnd"/>
                          </w:p>
                          <w:p w14:paraId="455F7993" w14:textId="08C38197" w:rsidR="00E64D55" w:rsidRDefault="00E64D55" w:rsidP="00953592">
                            <w:pPr>
                              <w:spacing w:after="0" w:line="298" w:lineRule="auto"/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Git-hub link-</w:t>
                            </w:r>
                            <w:r w:rsidRPr="00E64D55">
                              <w:t xml:space="preserve"> </w:t>
                            </w:r>
                            <w:hyperlink r:id="rId8" w:history="1">
                              <w:r w:rsidRPr="006F6D4C">
                                <w:rPr>
                                  <w:rStyle w:val="Hyperlink"/>
                                  <w:rFonts w:ascii="Aller" w:hAnsi="Aller"/>
                                  <w:spacing w:val="20"/>
                                  <w:kern w:val="18"/>
                                  <w:sz w:val="18"/>
                                  <w:szCs w:val="18"/>
                                  <w:lang w:val="en-US"/>
                                </w:rPr>
                                <w:t>https://github.com/Akshay946187/wallClock.git</w:t>
                              </w:r>
                            </w:hyperlink>
                          </w:p>
                          <w:p w14:paraId="552A2449" w14:textId="4FCB196B" w:rsidR="00E64D55" w:rsidRDefault="00E64D55" w:rsidP="00953592">
                            <w:pPr>
                              <w:spacing w:after="0" w:line="298" w:lineRule="auto"/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3D9B08CB" w14:textId="18E6447B" w:rsidR="00E64D55" w:rsidRPr="00E64D55" w:rsidRDefault="00E64D55" w:rsidP="00953592">
                            <w:pPr>
                              <w:spacing w:after="0" w:line="298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E64D55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Soptify</w:t>
                            </w:r>
                            <w:proofErr w:type="spellEnd"/>
                            <w:r w:rsidRPr="00E64D55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clone-</w:t>
                            </w:r>
                          </w:p>
                          <w:p w14:paraId="54DDEE49" w14:textId="76F406AE" w:rsidR="00E64D55" w:rsidRDefault="00E64D55" w:rsidP="00953592">
                            <w:pPr>
                              <w:spacing w:after="0" w:line="298" w:lineRule="auto"/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I make a </w:t>
                            </w:r>
                            <w:proofErr w:type="spellStart"/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spotify</w:t>
                            </w:r>
                            <w:proofErr w:type="spellEnd"/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clone using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html,c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javascript</w:t>
                            </w:r>
                            <w:proofErr w:type="spellEnd"/>
                          </w:p>
                          <w:p w14:paraId="3531A7D8" w14:textId="77777777" w:rsidR="00E64D55" w:rsidRDefault="00E64D55" w:rsidP="00E64D55">
                            <w:pPr>
                              <w:spacing w:after="0" w:line="298" w:lineRule="auto"/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Git-hub link- </w:t>
                            </w:r>
                            <w:r w:rsidRPr="00E64D55"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https://github.com/Akshay946187/spotifyClone.git</w:t>
                            </w:r>
                          </w:p>
                          <w:p w14:paraId="0AB13355" w14:textId="4D00D419" w:rsidR="00E64D55" w:rsidRDefault="00E64D55" w:rsidP="00953592">
                            <w:pPr>
                              <w:spacing w:after="0" w:line="298" w:lineRule="auto"/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4F3BA55B" w14:textId="77777777" w:rsidR="00E64D55" w:rsidRPr="004D299C" w:rsidRDefault="00E64D55" w:rsidP="00953592">
                            <w:pPr>
                              <w:spacing w:after="0" w:line="298" w:lineRule="auto"/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95D91D" id="_x0000_s1035" type="#_x0000_t202" style="position:absolute;margin-left:225.85pt;margin-top:617.4pt;width:341.9pt;height:424.7pt;z-index:251728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" filled="f" stroked="f" strokeweight=".5pt">
                <v:textbox style="mso-fit-shape-to-text:t" inset="0,0,0,0">
                  <w:txbxContent>
                    <w:p w14:paraId="31150020" w14:textId="704298AE" w:rsidR="00995366" w:rsidRDefault="001C50F9" w:rsidP="00953592">
                      <w:pPr>
                        <w:spacing w:after="0" w:line="298" w:lineRule="auto"/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Full stack developer</w:t>
                      </w:r>
                    </w:p>
                    <w:p w14:paraId="45E84831" w14:textId="020788F9" w:rsidR="00E64D55" w:rsidRPr="00E64D55" w:rsidRDefault="00E64D55" w:rsidP="00953592">
                      <w:pPr>
                        <w:spacing w:after="0" w:line="298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E64D55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Wall clock-</w:t>
                      </w:r>
                    </w:p>
                    <w:p w14:paraId="761E6C9B" w14:textId="0B65399A" w:rsidR="00E64D55" w:rsidRDefault="00E64D55" w:rsidP="00953592">
                      <w:pPr>
                        <w:spacing w:after="0" w:line="298" w:lineRule="auto"/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 xml:space="preserve">I create a wall clock using </w:t>
                      </w:r>
                      <w:proofErr w:type="spellStart"/>
                      <w:proofErr w:type="gramStart"/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js,html</w:t>
                      </w:r>
                      <w:proofErr w:type="spellEnd"/>
                      <w:proofErr w:type="gramEnd"/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 xml:space="preserve"> and </w:t>
                      </w:r>
                      <w:proofErr w:type="spellStart"/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css</w:t>
                      </w:r>
                      <w:proofErr w:type="spellEnd"/>
                    </w:p>
                    <w:p w14:paraId="455F7993" w14:textId="08C38197" w:rsidR="00E64D55" w:rsidRDefault="00E64D55" w:rsidP="00953592">
                      <w:pPr>
                        <w:spacing w:after="0" w:line="298" w:lineRule="auto"/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Git-hub link-</w:t>
                      </w:r>
                      <w:r w:rsidRPr="00E64D55">
                        <w:t xml:space="preserve"> </w:t>
                      </w:r>
                      <w:hyperlink r:id="rId9" w:history="1">
                        <w:r w:rsidRPr="006F6D4C">
                          <w:rPr>
                            <w:rStyle w:val="Hyperlink"/>
                            <w:rFonts w:ascii="Aller" w:hAnsi="Aller"/>
                            <w:spacing w:val="20"/>
                            <w:kern w:val="18"/>
                            <w:sz w:val="18"/>
                            <w:szCs w:val="18"/>
                            <w:lang w:val="en-US"/>
                          </w:rPr>
                          <w:t>https://github.com/Akshay946187/wallClock.git</w:t>
                        </w:r>
                      </w:hyperlink>
                    </w:p>
                    <w:p w14:paraId="552A2449" w14:textId="4FCB196B" w:rsidR="00E64D55" w:rsidRDefault="00E64D55" w:rsidP="00953592">
                      <w:pPr>
                        <w:spacing w:after="0" w:line="298" w:lineRule="auto"/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  <w:p w14:paraId="3D9B08CB" w14:textId="18E6447B" w:rsidR="00E64D55" w:rsidRPr="00E64D55" w:rsidRDefault="00E64D55" w:rsidP="00953592">
                      <w:pPr>
                        <w:spacing w:after="0" w:line="298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E64D55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Soptify</w:t>
                      </w:r>
                      <w:proofErr w:type="spellEnd"/>
                      <w:r w:rsidRPr="00E64D55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 xml:space="preserve"> clone-</w:t>
                      </w:r>
                    </w:p>
                    <w:p w14:paraId="54DDEE49" w14:textId="76F406AE" w:rsidR="00E64D55" w:rsidRDefault="00E64D55" w:rsidP="00953592">
                      <w:pPr>
                        <w:spacing w:after="0" w:line="298" w:lineRule="auto"/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 xml:space="preserve">I make a </w:t>
                      </w:r>
                      <w:proofErr w:type="spellStart"/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spotify</w:t>
                      </w:r>
                      <w:proofErr w:type="spellEnd"/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 xml:space="preserve"> clone using </w:t>
                      </w:r>
                      <w:proofErr w:type="spellStart"/>
                      <w:proofErr w:type="gramStart"/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html,css</w:t>
                      </w:r>
                      <w:proofErr w:type="spellEnd"/>
                      <w:proofErr w:type="gramEnd"/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 xml:space="preserve"> and </w:t>
                      </w:r>
                      <w:proofErr w:type="spellStart"/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javascript</w:t>
                      </w:r>
                      <w:proofErr w:type="spellEnd"/>
                    </w:p>
                    <w:p w14:paraId="3531A7D8" w14:textId="77777777" w:rsidR="00E64D55" w:rsidRDefault="00E64D55" w:rsidP="00E64D55">
                      <w:pPr>
                        <w:spacing w:after="0" w:line="298" w:lineRule="auto"/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 xml:space="preserve">Git-hub link- </w:t>
                      </w:r>
                      <w:r w:rsidRPr="00E64D55"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https://github.com/Akshay946187/spotifyClone.git</w:t>
                      </w:r>
                    </w:p>
                    <w:p w14:paraId="0AB13355" w14:textId="4D00D419" w:rsidR="00E64D55" w:rsidRDefault="00E64D55" w:rsidP="00953592">
                      <w:pPr>
                        <w:spacing w:after="0" w:line="298" w:lineRule="auto"/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  <w:p w14:paraId="4F3BA55B" w14:textId="77777777" w:rsidR="00E64D55" w:rsidRPr="004D299C" w:rsidRDefault="00E64D55" w:rsidP="00953592">
                      <w:pPr>
                        <w:spacing w:after="0" w:line="298" w:lineRule="auto"/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95366">
        <w:rPr>
          <w:noProof/>
        </w:rPr>
        <mc:AlternateContent>
          <mc:Choice Requires="wps">
            <w:drawing>
              <wp:anchor distT="0" distB="0" distL="114300" distR="114300" simplePos="0" relativeHeight="251723264" behindDoc="0" locked="0" layoutInCell="1" allowOverlap="1" wp14:anchorId="2C8268FE" wp14:editId="3E9983D2">
                <wp:simplePos x="0" y="0"/>
                <wp:positionH relativeFrom="column">
                  <wp:posOffset>2785110</wp:posOffset>
                </wp:positionH>
                <wp:positionV relativeFrom="paragraph">
                  <wp:posOffset>7487285</wp:posOffset>
                </wp:positionV>
                <wp:extent cx="4341495" cy="220345"/>
                <wp:effectExtent l="0" t="0" r="1905" b="6985"/>
                <wp:wrapNone/>
                <wp:docPr id="1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1495" cy="22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471605" w14:textId="55543634" w:rsidR="00995366" w:rsidRPr="00995366" w:rsidRDefault="00995366" w:rsidP="00BB4E16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 xml:space="preserve">PROJECT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8268FE" id="_x0000_s1036" type="#_x0000_t202" style="position:absolute;margin-left:219.3pt;margin-top:589.55pt;width:341.85pt;height:17.35pt;z-index:25172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" filled="f" stroked="f" strokeweight=".5pt">
                <v:textbox style="mso-fit-shape-to-text:t" inset="0,0,0,0">
                  <w:txbxContent>
                    <w:p w14:paraId="1B471605" w14:textId="55543634" w:rsidR="00995366" w:rsidRPr="00995366" w:rsidRDefault="00995366" w:rsidP="00BB4E16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  <w:lang w:val="en-US"/>
                        </w:rPr>
                        <w:t xml:space="preserve">PROJECTS </w:t>
                      </w:r>
                    </w:p>
                  </w:txbxContent>
                </v:textbox>
              </v:shape>
            </w:pict>
          </mc:Fallback>
        </mc:AlternateContent>
      </w:r>
      <w:r w:rsidR="00995366">
        <w:rPr>
          <w:noProof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362D320D" wp14:editId="4B391AC2">
                <wp:simplePos x="0" y="0"/>
                <wp:positionH relativeFrom="column">
                  <wp:posOffset>2860675</wp:posOffset>
                </wp:positionH>
                <wp:positionV relativeFrom="paragraph">
                  <wp:posOffset>6065520</wp:posOffset>
                </wp:positionV>
                <wp:extent cx="4342130" cy="5393690"/>
                <wp:effectExtent l="0" t="0" r="1270" b="15240"/>
                <wp:wrapNone/>
                <wp:docPr id="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2130" cy="5393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8E15D4" w14:textId="4C33EE2F" w:rsidR="001C50F9" w:rsidRDefault="001C50F9" w:rsidP="001C50F9">
                            <w:pPr>
                              <w:spacing w:after="0" w:line="298" w:lineRule="auto"/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Job title-</w:t>
                            </w:r>
                          </w:p>
                          <w:p w14:paraId="304888AC" w14:textId="7F2D99E8" w:rsidR="00995366" w:rsidRDefault="001C50F9" w:rsidP="001C50F9">
                            <w:pPr>
                              <w:spacing w:after="0" w:line="298" w:lineRule="auto"/>
                              <w:rPr>
                                <w:rStyle w:val="BookTitle"/>
                              </w:rPr>
                            </w:pPr>
                            <w:r w:rsidRPr="001C50F9">
                              <w:rPr>
                                <w:rStyle w:val="BookTitle"/>
                              </w:rPr>
                              <w:t>Full Stack developer</w:t>
                            </w:r>
                          </w:p>
                          <w:p w14:paraId="13765554" w14:textId="3DA7805F" w:rsidR="001C50F9" w:rsidRPr="001C50F9" w:rsidRDefault="001C50F9" w:rsidP="001C50F9">
                            <w:pPr>
                              <w:spacing w:after="0" w:line="298" w:lineRule="auto"/>
                              <w:rPr>
                                <w:rStyle w:val="BookTitle"/>
                              </w:rPr>
                            </w:pPr>
                            <w:r>
                              <w:rPr>
                                <w:rStyle w:val="BookTitle"/>
                              </w:rPr>
                              <w:t>Certifies-</w:t>
                            </w:r>
                          </w:p>
                          <w:p w14:paraId="4BDC1BAF" w14:textId="79489CBD" w:rsidR="001C50F9" w:rsidRPr="001C50F9" w:rsidRDefault="001C50F9" w:rsidP="001C50F9">
                            <w:pPr>
                              <w:spacing w:after="0" w:line="298" w:lineRule="auto"/>
                              <w:rPr>
                                <w:rStyle w:val="BookTitle"/>
                              </w:rPr>
                            </w:pPr>
                            <w:r w:rsidRPr="001C50F9">
                              <w:rPr>
                                <w:rStyle w:val="BookTitle"/>
                              </w:rPr>
                              <w:t>Certified from skilled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D320D" id="_x0000_s1037" type="#_x0000_t202" style="position:absolute;margin-left:225.25pt;margin-top:477.6pt;width:341.9pt;height:424.7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" filled="f" stroked="f" strokeweight=".5pt">
                <v:textbox style="mso-fit-shape-to-text:t" inset="0,0,0,0">
                  <w:txbxContent>
                    <w:p w14:paraId="548E15D4" w14:textId="4C33EE2F" w:rsidR="001C50F9" w:rsidRDefault="001C50F9" w:rsidP="001C50F9">
                      <w:pPr>
                        <w:spacing w:after="0" w:line="298" w:lineRule="auto"/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Job title-</w:t>
                      </w:r>
                    </w:p>
                    <w:p w14:paraId="304888AC" w14:textId="7F2D99E8" w:rsidR="00995366" w:rsidRDefault="001C50F9" w:rsidP="001C50F9">
                      <w:pPr>
                        <w:spacing w:after="0" w:line="298" w:lineRule="auto"/>
                        <w:rPr>
                          <w:rStyle w:val="BookTitle"/>
                        </w:rPr>
                      </w:pPr>
                      <w:r w:rsidRPr="001C50F9">
                        <w:rPr>
                          <w:rStyle w:val="BookTitle"/>
                        </w:rPr>
                        <w:t>Full Stack developer</w:t>
                      </w:r>
                    </w:p>
                    <w:p w14:paraId="13765554" w14:textId="3DA7805F" w:rsidR="001C50F9" w:rsidRPr="001C50F9" w:rsidRDefault="001C50F9" w:rsidP="001C50F9">
                      <w:pPr>
                        <w:spacing w:after="0" w:line="298" w:lineRule="auto"/>
                        <w:rPr>
                          <w:rStyle w:val="BookTitle"/>
                        </w:rPr>
                      </w:pPr>
                      <w:r>
                        <w:rPr>
                          <w:rStyle w:val="BookTitle"/>
                        </w:rPr>
                        <w:t>Certifies-</w:t>
                      </w:r>
                    </w:p>
                    <w:p w14:paraId="4BDC1BAF" w14:textId="79489CBD" w:rsidR="001C50F9" w:rsidRPr="001C50F9" w:rsidRDefault="001C50F9" w:rsidP="001C50F9">
                      <w:pPr>
                        <w:spacing w:after="0" w:line="298" w:lineRule="auto"/>
                        <w:rPr>
                          <w:rStyle w:val="BookTitle"/>
                        </w:rPr>
                      </w:pPr>
                      <w:r w:rsidRPr="001C50F9">
                        <w:rPr>
                          <w:rStyle w:val="BookTitle"/>
                        </w:rPr>
                        <w:t>Certified from skilledge</w:t>
                      </w:r>
                    </w:p>
                  </w:txbxContent>
                </v:textbox>
              </v:shape>
            </w:pict>
          </mc:Fallback>
        </mc:AlternateContent>
      </w:r>
      <w:r w:rsidR="00995366">
        <w:rPr>
          <w:noProof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2DF926FF" wp14:editId="3854CC09">
                <wp:simplePos x="0" y="0"/>
                <wp:positionH relativeFrom="column">
                  <wp:posOffset>2789555</wp:posOffset>
                </wp:positionH>
                <wp:positionV relativeFrom="paragraph">
                  <wp:posOffset>5762625</wp:posOffset>
                </wp:positionV>
                <wp:extent cx="4341495" cy="220345"/>
                <wp:effectExtent l="0" t="0" r="1905" b="6985"/>
                <wp:wrapNone/>
                <wp:docPr id="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1495" cy="22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62DBC0" w14:textId="24295434" w:rsidR="00995366" w:rsidRPr="00995366" w:rsidRDefault="00995366" w:rsidP="00BB4E16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95366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CER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F926FF" id="_x0000_s1038" type="#_x0000_t202" style="position:absolute;margin-left:219.65pt;margin-top:453.75pt;width:341.85pt;height:17.35pt;z-index:25171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" filled="f" stroked="f" strokeweight=".5pt">
                <v:textbox style="mso-fit-shape-to-text:t" inset="0,0,0,0">
                  <w:txbxContent>
                    <w:p w14:paraId="2B62DBC0" w14:textId="24295434" w:rsidR="00995366" w:rsidRPr="00995366" w:rsidRDefault="00995366" w:rsidP="00BB4E16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995366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  <w:lang w:val="en-US"/>
                        </w:rPr>
                        <w:t>CERTIFICATION</w:t>
                      </w:r>
                    </w:p>
                  </w:txbxContent>
                </v:textbox>
              </v:shape>
            </w:pict>
          </mc:Fallback>
        </mc:AlternateContent>
      </w:r>
      <w:r w:rsidR="00D80D77">
        <w:rPr>
          <w:noProof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0EB22D52" wp14:editId="7536579B">
                <wp:simplePos x="0" y="0"/>
                <wp:positionH relativeFrom="column">
                  <wp:posOffset>551180</wp:posOffset>
                </wp:positionH>
                <wp:positionV relativeFrom="paragraph">
                  <wp:posOffset>2600960</wp:posOffset>
                </wp:positionV>
                <wp:extent cx="1812177" cy="220970"/>
                <wp:effectExtent l="0" t="0" r="0" b="6985"/>
                <wp:wrapNone/>
                <wp:docPr id="5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177" cy="220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CBC564" w14:textId="77777777" w:rsidR="00EA3F65" w:rsidRPr="004D299C" w:rsidRDefault="00EA3F65" w:rsidP="0011309E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4D299C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B22D52" id="_x0000_s1039" type="#_x0000_t202" style="position:absolute;margin-left:43.4pt;margin-top:204.8pt;width:142.7pt;height:17.4pt;z-index:25158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" filled="f" stroked="f" strokeweight=".5pt">
                <v:textbox style="mso-fit-shape-to-text:t" inset="0,0,0,0">
                  <w:txbxContent>
                    <w:p w14:paraId="42CBC564" w14:textId="77777777" w:rsidR="00EA3F65" w:rsidRPr="004D299C" w:rsidRDefault="00EA3F65" w:rsidP="0011309E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</w:pPr>
                      <w:r w:rsidRPr="004D299C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D80D77">
        <w:rPr>
          <w:noProof/>
        </w:rPr>
        <w:drawing>
          <wp:anchor distT="0" distB="0" distL="114300" distR="114300" simplePos="0" relativeHeight="251610624" behindDoc="0" locked="0" layoutInCell="1" allowOverlap="1" wp14:anchorId="437476B6" wp14:editId="65FAFD5B">
            <wp:simplePos x="0" y="0"/>
            <wp:positionH relativeFrom="column">
              <wp:posOffset>551793</wp:posOffset>
            </wp:positionH>
            <wp:positionV relativeFrom="paragraph">
              <wp:posOffset>4020207</wp:posOffset>
            </wp:positionV>
            <wp:extent cx="233680" cy="233680"/>
            <wp:effectExtent l="0" t="0" r="0" b="0"/>
            <wp:wrapNone/>
            <wp:docPr id="2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37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0D77">
        <w:rPr>
          <w:noProof/>
        </w:rPr>
        <w:drawing>
          <wp:anchor distT="0" distB="0" distL="114300" distR="114300" simplePos="0" relativeHeight="251620864" behindDoc="0" locked="0" layoutInCell="1" allowOverlap="1" wp14:anchorId="68D672B5" wp14:editId="05FB841E">
            <wp:simplePos x="0" y="0"/>
            <wp:positionH relativeFrom="column">
              <wp:posOffset>551793</wp:posOffset>
            </wp:positionH>
            <wp:positionV relativeFrom="paragraph">
              <wp:posOffset>4335517</wp:posOffset>
            </wp:positionV>
            <wp:extent cx="233680" cy="233680"/>
            <wp:effectExtent l="0" t="0" r="0" b="0"/>
            <wp:wrapNone/>
            <wp:docPr id="3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41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0D77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D0817C4" wp14:editId="5A847BC4">
                <wp:simplePos x="0" y="0"/>
                <wp:positionH relativeFrom="column">
                  <wp:posOffset>788276</wp:posOffset>
                </wp:positionH>
                <wp:positionV relativeFrom="paragraph">
                  <wp:posOffset>4335517</wp:posOffset>
                </wp:positionV>
                <wp:extent cx="1762760" cy="22987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02CECC" w14:textId="77777777" w:rsidR="004D299C" w:rsidRPr="007F0DCD" w:rsidRDefault="004D299C" w:rsidP="004D299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</w:pPr>
                            <w:r w:rsidRPr="007F0DCD"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  <w:t>WWW.WEB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0817C4" id="Text Box 5" o:spid="_x0000_s1040" type="#_x0000_t202" style="position:absolute;margin-left:62.05pt;margin-top:341.4pt;width:138.8pt;height:18.1pt;z-index: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" filled="f" stroked="f">
                <v:textbox style="mso-fit-shape-to-text:t">
                  <w:txbxContent>
                    <w:p w14:paraId="0902CECC" w14:textId="77777777" w:rsidR="004D299C" w:rsidRPr="007F0DCD" w:rsidRDefault="004D299C" w:rsidP="004D299C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</w:pPr>
                      <w:r w:rsidRPr="007F0DCD"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  <w:t>WWW.WEB.COM</w:t>
                      </w:r>
                    </w:p>
                  </w:txbxContent>
                </v:textbox>
              </v:shape>
            </w:pict>
          </mc:Fallback>
        </mc:AlternateContent>
      </w:r>
      <w:r w:rsidR="00D80D77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78CE592" wp14:editId="634FE3EF">
                <wp:simplePos x="0" y="0"/>
                <wp:positionH relativeFrom="column">
                  <wp:posOffset>788276</wp:posOffset>
                </wp:positionH>
                <wp:positionV relativeFrom="paragraph">
                  <wp:posOffset>4020207</wp:posOffset>
                </wp:positionV>
                <wp:extent cx="1762760" cy="22987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3ADCFA" w14:textId="01438750" w:rsidR="004D299C" w:rsidRPr="007F0DCD" w:rsidRDefault="00E64D55" w:rsidP="004D299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</w:pPr>
                            <w:hyperlink r:id="rId14" w:history="1">
                              <w:r w:rsidRPr="00E64D55">
                                <w:rPr>
                                  <w:rStyle w:val="Hyperlink"/>
                                  <w:rFonts w:ascii="Aller Light" w:hAnsi="Aller Light" w:cs="Open Sans"/>
                                  <w:kern w:val="16"/>
                                  <w:sz w:val="18"/>
                                  <w:szCs w:val="16"/>
                                </w:rPr>
                                <w:t>https://www.linkedin.com/in/akshay-kumar-08b570240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8CE592" id="Text Box 6" o:spid="_x0000_s1041" type="#_x0000_t202" style="position:absolute;margin-left:62.05pt;margin-top:316.55pt;width:138.8pt;height:18.1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" filled="f" stroked="f">
                <v:textbox style="mso-fit-shape-to-text:t">
                  <w:txbxContent>
                    <w:p w14:paraId="3D3ADCFA" w14:textId="01438750" w:rsidR="004D299C" w:rsidRPr="007F0DCD" w:rsidRDefault="00E64D55" w:rsidP="004D299C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</w:pPr>
                      <w:hyperlink r:id="rId15" w:history="1">
                        <w:r w:rsidRPr="00E64D55">
                          <w:rPr>
                            <w:rStyle w:val="Hyperlink"/>
                            <w:rFonts w:ascii="Aller Light" w:hAnsi="Aller Light" w:cs="Open Sans"/>
                            <w:kern w:val="16"/>
                            <w:sz w:val="18"/>
                            <w:szCs w:val="16"/>
                          </w:rPr>
                          <w:t>https://www.linkedin.com/in/akshay-kumar-08b570240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D80D77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AE8361F" wp14:editId="09710521">
                <wp:simplePos x="0" y="0"/>
                <wp:positionH relativeFrom="column">
                  <wp:posOffset>772510</wp:posOffset>
                </wp:positionH>
                <wp:positionV relativeFrom="paragraph">
                  <wp:posOffset>3026979</wp:posOffset>
                </wp:positionV>
                <wp:extent cx="1762760" cy="22987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0492B2" w14:textId="38752A19" w:rsidR="004D299C" w:rsidRPr="00B82D8F" w:rsidRDefault="00B82D8F" w:rsidP="004D299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IN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IN"/>
                              </w:rPr>
                              <w:t>94618783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E8361F" id="Text Box 7" o:spid="_x0000_s1042" type="#_x0000_t202" style="position:absolute;margin-left:60.85pt;margin-top:238.35pt;width:138.8pt;height:18.1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" filled="f" stroked="f">
                <v:textbox style="mso-fit-shape-to-text:t">
                  <w:txbxContent>
                    <w:p w14:paraId="1D0492B2" w14:textId="38752A19" w:rsidR="004D299C" w:rsidRPr="00B82D8F" w:rsidRDefault="00B82D8F" w:rsidP="004D299C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IN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IN"/>
                        </w:rPr>
                        <w:t>9461878300</w:t>
                      </w:r>
                    </w:p>
                  </w:txbxContent>
                </v:textbox>
              </v:shape>
            </w:pict>
          </mc:Fallback>
        </mc:AlternateContent>
      </w:r>
      <w:r w:rsidR="00D80D77">
        <w:rPr>
          <w:noProof/>
        </w:rPr>
        <w:drawing>
          <wp:anchor distT="0" distB="0" distL="114300" distR="114300" simplePos="0" relativeHeight="251681280" behindDoc="0" locked="0" layoutInCell="1" allowOverlap="1" wp14:anchorId="4FDE6980" wp14:editId="22823B47">
            <wp:simplePos x="0" y="0"/>
            <wp:positionH relativeFrom="column">
              <wp:posOffset>567559</wp:posOffset>
            </wp:positionH>
            <wp:positionV relativeFrom="paragraph">
              <wp:posOffset>3026979</wp:posOffset>
            </wp:positionV>
            <wp:extent cx="233680" cy="233680"/>
            <wp:effectExtent l="0" t="0" r="0" b="0"/>
            <wp:wrapNone/>
            <wp:docPr id="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3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0D77">
        <w:rPr>
          <w:noProof/>
        </w:rPr>
        <w:drawing>
          <wp:anchor distT="0" distB="0" distL="114300" distR="114300" simplePos="0" relativeHeight="251686400" behindDoc="0" locked="0" layoutInCell="1" allowOverlap="1" wp14:anchorId="7928DC38" wp14:editId="2F9550D9">
            <wp:simplePos x="0" y="0"/>
            <wp:positionH relativeFrom="column">
              <wp:posOffset>567559</wp:posOffset>
            </wp:positionH>
            <wp:positionV relativeFrom="paragraph">
              <wp:posOffset>3358055</wp:posOffset>
            </wp:positionV>
            <wp:extent cx="233680" cy="233680"/>
            <wp:effectExtent l="0" t="0" r="0" b="0"/>
            <wp:wrapNone/>
            <wp:docPr id="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4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0D77">
        <w:rPr>
          <w:noProof/>
        </w:rPr>
        <w:drawing>
          <wp:anchor distT="0" distB="0" distL="114300" distR="114300" simplePos="0" relativeHeight="251691520" behindDoc="0" locked="0" layoutInCell="1" allowOverlap="1" wp14:anchorId="0E4B5C18" wp14:editId="7C18AE3A">
            <wp:simplePos x="0" y="0"/>
            <wp:positionH relativeFrom="column">
              <wp:posOffset>567559</wp:posOffset>
            </wp:positionH>
            <wp:positionV relativeFrom="paragraph">
              <wp:posOffset>3673366</wp:posOffset>
            </wp:positionV>
            <wp:extent cx="233680" cy="233680"/>
            <wp:effectExtent l="0" t="0" r="0" b="0"/>
            <wp:wrapNone/>
            <wp:docPr id="10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27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0D77">
        <w:rPr>
          <w:noProof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59E0D909" wp14:editId="21F312C0">
                <wp:simplePos x="0" y="0"/>
                <wp:positionH relativeFrom="column">
                  <wp:posOffset>772510</wp:posOffset>
                </wp:positionH>
                <wp:positionV relativeFrom="paragraph">
                  <wp:posOffset>3358055</wp:posOffset>
                </wp:positionV>
                <wp:extent cx="1762760" cy="22987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87FE2E" w14:textId="6E7A99AC" w:rsidR="004D299C" w:rsidRPr="00B82D8F" w:rsidRDefault="00B82D8F" w:rsidP="004D299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8"/>
                                <w:lang w:val="en-IN"/>
                              </w:rPr>
                              <w:t>Aki748434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E0D909" id="Text Box 13" o:spid="_x0000_s1043" type="#_x0000_t202" style="position:absolute;margin-left:60.85pt;margin-top:264.4pt;width:138.8pt;height:18.1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" filled="f" stroked="f">
                <v:textbox style="mso-fit-shape-to-text:t">
                  <w:txbxContent>
                    <w:p w14:paraId="6687FE2E" w14:textId="6E7A99AC" w:rsidR="004D299C" w:rsidRPr="00B82D8F" w:rsidRDefault="00B82D8F" w:rsidP="004D299C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8"/>
                          <w:lang w:val="en-IN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8"/>
                          <w:lang w:val="en-IN"/>
                        </w:rPr>
                        <w:t>Aki748434@gmail.com</w:t>
                      </w:r>
                    </w:p>
                  </w:txbxContent>
                </v:textbox>
              </v:shape>
            </w:pict>
          </mc:Fallback>
        </mc:AlternateContent>
      </w:r>
      <w:r w:rsidR="00D80D77">
        <w:rPr>
          <w:noProof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0523197C" wp14:editId="2E955355">
                <wp:simplePos x="0" y="0"/>
                <wp:positionH relativeFrom="column">
                  <wp:posOffset>772510</wp:posOffset>
                </wp:positionH>
                <wp:positionV relativeFrom="paragraph">
                  <wp:posOffset>3673366</wp:posOffset>
                </wp:positionV>
                <wp:extent cx="1762760" cy="22987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AE45C9" w14:textId="3A22B9BC" w:rsidR="004D299C" w:rsidRPr="00B82D8F" w:rsidRDefault="00B82D8F" w:rsidP="004D299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IN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IN"/>
                              </w:rPr>
                              <w:t>Jhujhunu,Rajasthan</w:t>
                            </w:r>
                            <w:proofErr w:type="gramEnd"/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IN"/>
                              </w:rPr>
                              <w:t>,zip</w:t>
                            </w:r>
                            <w:proofErr w:type="spellEnd"/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IN"/>
                              </w:rPr>
                              <w:t>-code=3330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23197C" id="Text Box 16" o:spid="_x0000_s1044" type="#_x0000_t202" style="position:absolute;margin-left:60.85pt;margin-top:289.25pt;width:138.8pt;height:18.1pt;z-index:25170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" filled="f" stroked="f">
                <v:textbox style="mso-fit-shape-to-text:t">
                  <w:txbxContent>
                    <w:p w14:paraId="4BAE45C9" w14:textId="3A22B9BC" w:rsidR="004D299C" w:rsidRPr="00B82D8F" w:rsidRDefault="00B82D8F" w:rsidP="004D299C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IN"/>
                        </w:rPr>
                        <w:t>Jhujhunu,Rajasthan</w:t>
                      </w:r>
                      <w:proofErr w:type="gramEnd"/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IN"/>
                        </w:rPr>
                        <w:t>,zip</w:t>
                      </w:r>
                      <w:proofErr w:type="spellEnd"/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IN"/>
                        </w:rPr>
                        <w:t>-code=333025</w:t>
                      </w:r>
                    </w:p>
                  </w:txbxContent>
                </v:textbox>
              </v:shape>
            </w:pict>
          </mc:Fallback>
        </mc:AlternateContent>
      </w:r>
      <w:r w:rsidR="00D80D77">
        <w:rPr>
          <w:noProof/>
        </w:rPr>
        <mc:AlternateContent>
          <mc:Choice Requires="wps">
            <w:drawing>
              <wp:anchor distT="0" distB="0" distL="114300" distR="114300" simplePos="0" relativeHeight="251595264" behindDoc="0" locked="0" layoutInCell="1" allowOverlap="1" wp14:anchorId="31AAC0F1" wp14:editId="7EB8A7F3">
                <wp:simplePos x="0" y="0"/>
                <wp:positionH relativeFrom="column">
                  <wp:posOffset>3600450</wp:posOffset>
                </wp:positionH>
                <wp:positionV relativeFrom="paragraph">
                  <wp:posOffset>1028700</wp:posOffset>
                </wp:positionV>
                <wp:extent cx="3637915" cy="560070"/>
                <wp:effectExtent l="0" t="0" r="635" b="1143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7915" cy="5600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2DAE43" w14:textId="63E9BB58" w:rsidR="006D07C9" w:rsidRPr="00B82D8F" w:rsidRDefault="00B82D8F" w:rsidP="006D07C9">
                            <w:pPr>
                              <w:spacing w:after="0" w:line="240" w:lineRule="auto"/>
                              <w:rPr>
                                <w:rFonts w:ascii="Aller" w:eastAsia="Times New Roman" w:hAnsi="Aller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  <w:lang w:val="en-IN"/>
                              </w:rPr>
                            </w:pPr>
                            <w:r>
                              <w:rPr>
                                <w:rFonts w:ascii="Aller" w:eastAsia="Times New Roman" w:hAnsi="Aller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  <w:lang w:val="en-IN"/>
                              </w:rPr>
                              <w:t xml:space="preserve">Akshay </w:t>
                            </w:r>
                            <w:proofErr w:type="spellStart"/>
                            <w:r>
                              <w:rPr>
                                <w:rFonts w:ascii="Aller" w:eastAsia="Times New Roman" w:hAnsi="Aller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  <w:lang w:val="en-IN"/>
                              </w:rPr>
                              <w:t>kuma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AAC0F1" id="Text Box 11" o:spid="_x0000_s1045" type="#_x0000_t202" style="position:absolute;margin-left:283.5pt;margin-top:81pt;width:286.45pt;height:44.1pt;z-index:251595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" filled="f" stroked="f" strokeweight=".5pt">
                <v:textbox style="mso-fit-shape-to-text:t" inset="0,0,0,0">
                  <w:txbxContent>
                    <w:p w14:paraId="6D2DAE43" w14:textId="63E9BB58" w:rsidR="006D07C9" w:rsidRPr="00B82D8F" w:rsidRDefault="00B82D8F" w:rsidP="006D07C9">
                      <w:pPr>
                        <w:spacing w:after="0" w:line="240" w:lineRule="auto"/>
                        <w:rPr>
                          <w:rFonts w:ascii="Aller" w:eastAsia="Times New Roman" w:hAnsi="Aller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  <w:lang w:val="en-IN"/>
                        </w:rPr>
                      </w:pPr>
                      <w:r>
                        <w:rPr>
                          <w:rFonts w:ascii="Aller" w:eastAsia="Times New Roman" w:hAnsi="Aller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  <w:lang w:val="en-IN"/>
                        </w:rPr>
                        <w:t xml:space="preserve">Akshay </w:t>
                      </w:r>
                      <w:proofErr w:type="spellStart"/>
                      <w:r>
                        <w:rPr>
                          <w:rFonts w:ascii="Aller" w:eastAsia="Times New Roman" w:hAnsi="Aller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  <w:lang w:val="en-IN"/>
                        </w:rPr>
                        <w:t>kuma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D80D77">
        <w:rPr>
          <w:noProof/>
        </w:rPr>
        <mc:AlternateContent>
          <mc:Choice Requires="wps">
            <w:drawing>
              <wp:anchor distT="0" distB="0" distL="114300" distR="114300" simplePos="0" relativeHeight="251605504" behindDoc="0" locked="0" layoutInCell="1" allowOverlap="1" wp14:anchorId="0D1023A5" wp14:editId="3F3428EA">
                <wp:simplePos x="0" y="0"/>
                <wp:positionH relativeFrom="column">
                  <wp:posOffset>4591050</wp:posOffset>
                </wp:positionH>
                <wp:positionV relativeFrom="paragraph">
                  <wp:posOffset>1600200</wp:posOffset>
                </wp:positionV>
                <wp:extent cx="2632710" cy="247650"/>
                <wp:effectExtent l="0" t="0" r="1524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2710" cy="24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539FAA" w14:textId="30C4E551" w:rsidR="006D07C9" w:rsidRPr="00F46D04" w:rsidRDefault="00B82D8F" w:rsidP="006D07C9">
                            <w:pPr>
                              <w:spacing w:after="0"/>
                              <w:jc w:val="center"/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Full</w:t>
                            </w:r>
                            <w:r w:rsidR="00F33B65"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Stack devel</w:t>
                            </w:r>
                            <w:r w:rsidR="00F33B65"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o</w:t>
                            </w:r>
                            <w:r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1023A5" id="Text Box 15" o:spid="_x0000_s1046" type="#_x0000_t202" style="position:absolute;margin-left:361.5pt;margin-top:126pt;width:207.3pt;height:19.5pt;z-index:251605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" filled="f" stroked="f">
                <v:textbox style="mso-fit-shape-to-text:t" inset="0,0,0,0">
                  <w:txbxContent>
                    <w:p w14:paraId="1D539FAA" w14:textId="30C4E551" w:rsidR="006D07C9" w:rsidRPr="00F46D04" w:rsidRDefault="00B82D8F" w:rsidP="006D07C9">
                      <w:pPr>
                        <w:spacing w:after="0"/>
                        <w:jc w:val="center"/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  <w:t>Full</w:t>
                      </w:r>
                      <w:r w:rsidR="00F33B65"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  <w:t>Stack devel</w:t>
                      </w:r>
                      <w:r w:rsidR="00F33B65"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  <w:t>o</w:t>
                      </w:r>
                      <w:r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  <w:t>per</w:t>
                      </w:r>
                    </w:p>
                  </w:txbxContent>
                </v:textbox>
              </v:shape>
            </w:pict>
          </mc:Fallback>
        </mc:AlternateContent>
      </w:r>
      <w:r w:rsidR="00D80D77">
        <w:rPr>
          <w:noProof/>
        </w:rPr>
        <mc:AlternateContent>
          <mc:Choice Requires="wps">
            <w:drawing>
              <wp:anchor distT="0" distB="0" distL="114300" distR="114300" simplePos="0" relativeHeight="251615744" behindDoc="0" locked="0" layoutInCell="1" allowOverlap="1" wp14:anchorId="4F1266C8" wp14:editId="0FFDF554">
                <wp:simplePos x="0" y="0"/>
                <wp:positionH relativeFrom="column">
                  <wp:posOffset>552450</wp:posOffset>
                </wp:positionH>
                <wp:positionV relativeFrom="paragraph">
                  <wp:posOffset>2362200</wp:posOffset>
                </wp:positionV>
                <wp:extent cx="6647688" cy="0"/>
                <wp:effectExtent l="0" t="19050" r="2032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688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CC5F52" id="Straight Connector 18" o:spid="_x0000_s1026" style="position:absolute;z-index:25161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5pt,186pt" to="566.95pt,18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" strokecolor="#0d0d0d [3069]" strokeweight="2.25pt"/>
            </w:pict>
          </mc:Fallback>
        </mc:AlternateContent>
      </w:r>
      <w:r w:rsidR="00D80D77">
        <w:rPr>
          <w:noProof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1CB955DC" wp14:editId="41EBF927">
                <wp:simplePos x="0" y="0"/>
                <wp:positionH relativeFrom="column">
                  <wp:posOffset>552450</wp:posOffset>
                </wp:positionH>
                <wp:positionV relativeFrom="paragraph">
                  <wp:posOffset>495300</wp:posOffset>
                </wp:positionV>
                <wp:extent cx="6647688" cy="0"/>
                <wp:effectExtent l="0" t="19050" r="2032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688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A1B7F2" id="Straight Connector 23" o:spid="_x0000_s1026" style="position:absolute;z-index:25162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5pt,39pt" to="566.95pt,3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" strokecolor="#0d0d0d [3069]" strokeweight="2.25pt"/>
            </w:pict>
          </mc:Fallback>
        </mc:AlternateContent>
      </w:r>
      <w:r w:rsidR="00DC1535">
        <w:rPr>
          <w:noProof/>
        </w:rPr>
        <mc:AlternateContent>
          <mc:Choice Requires="wps">
            <w:drawing>
              <wp:anchor distT="0" distB="0" distL="114300" distR="114300" simplePos="0" relativeHeight="251576832" behindDoc="0" locked="0" layoutInCell="1" allowOverlap="1" wp14:anchorId="10A0B693" wp14:editId="13F5641F">
                <wp:simplePos x="0" y="0"/>
                <wp:positionH relativeFrom="column">
                  <wp:posOffset>2628900</wp:posOffset>
                </wp:positionH>
                <wp:positionV relativeFrom="paragraph">
                  <wp:posOffset>2600325</wp:posOffset>
                </wp:positionV>
                <wp:extent cx="0" cy="7000875"/>
                <wp:effectExtent l="0" t="0" r="38100" b="28575"/>
                <wp:wrapNone/>
                <wp:docPr id="253" name="Straight Connector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00875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292E3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A0FFDA" id="Straight Connector 253" o:spid="_x0000_s1026" style="position:absolute;z-index:251576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7pt,204.75pt" to="207pt,7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" strokecolor="#292e32"/>
            </w:pict>
          </mc:Fallback>
        </mc:AlternateContent>
      </w:r>
      <w:r w:rsidR="00DC1535">
        <w:rPr>
          <w:noProof/>
        </w:rPr>
        <mc:AlternateContent>
          <mc:Choice Requires="wps">
            <w:drawing>
              <wp:anchor distT="0" distB="0" distL="114300" distR="114300" simplePos="0" relativeHeight="251579904" behindDoc="0" locked="0" layoutInCell="1" allowOverlap="1" wp14:anchorId="1B909173" wp14:editId="5F293330">
                <wp:simplePos x="0" y="0"/>
                <wp:positionH relativeFrom="column">
                  <wp:posOffset>2864485</wp:posOffset>
                </wp:positionH>
                <wp:positionV relativeFrom="paragraph">
                  <wp:posOffset>4450080</wp:posOffset>
                </wp:positionV>
                <wp:extent cx="4342130" cy="5393690"/>
                <wp:effectExtent l="0" t="0" r="1270" b="8890"/>
                <wp:wrapNone/>
                <wp:docPr id="2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2130" cy="5393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B54426" w14:textId="1ABA99B9" w:rsidR="00953592" w:rsidRPr="001C50F9" w:rsidRDefault="001C50F9" w:rsidP="00B32CB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Style w:val="Strong"/>
                              </w:rPr>
                            </w:pPr>
                            <w:r w:rsidRPr="001C50F9">
                              <w:rPr>
                                <w:rStyle w:val="Strong"/>
                              </w:rPr>
                              <w:t xml:space="preserve">10th from </w:t>
                            </w:r>
                            <w:proofErr w:type="spellStart"/>
                            <w:proofErr w:type="gramStart"/>
                            <w:r w:rsidRPr="001C50F9">
                              <w:rPr>
                                <w:rStyle w:val="Strong"/>
                              </w:rPr>
                              <w:t>R.B.N.se.sec.School,Rajasthan</w:t>
                            </w:r>
                            <w:proofErr w:type="spellEnd"/>
                            <w:proofErr w:type="gramEnd"/>
                            <w:r w:rsidRPr="001C50F9">
                              <w:rPr>
                                <w:rStyle w:val="Strong"/>
                              </w:rPr>
                              <w:t>,</w:t>
                            </w:r>
                          </w:p>
                          <w:p w14:paraId="03A80ECD" w14:textId="55F570EA" w:rsidR="001C50F9" w:rsidRPr="001C50F9" w:rsidRDefault="001C50F9" w:rsidP="00B32CB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Style w:val="Strong"/>
                              </w:rPr>
                            </w:pPr>
                            <w:r w:rsidRPr="001C50F9">
                              <w:rPr>
                                <w:rStyle w:val="Strong"/>
                              </w:rPr>
                              <w:t xml:space="preserve">12th in </w:t>
                            </w:r>
                            <w:proofErr w:type="spellStart"/>
                            <w:proofErr w:type="gramStart"/>
                            <w:r w:rsidRPr="001C50F9">
                              <w:rPr>
                                <w:rStyle w:val="Strong"/>
                              </w:rPr>
                              <w:t>Math,Scince</w:t>
                            </w:r>
                            <w:proofErr w:type="spellEnd"/>
                            <w:proofErr w:type="gramEnd"/>
                          </w:p>
                          <w:p w14:paraId="43F993E1" w14:textId="715A23A3" w:rsidR="001C50F9" w:rsidRPr="001C50F9" w:rsidRDefault="001C50F9" w:rsidP="00B32CB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576" w:hanging="288"/>
                              <w:textAlignment w:val="center"/>
                              <w:rPr>
                                <w:rStyle w:val="Strong"/>
                              </w:rPr>
                            </w:pPr>
                            <w:r w:rsidRPr="001C50F9">
                              <w:rPr>
                                <w:rStyle w:val="Strong"/>
                              </w:rPr>
                              <w:t xml:space="preserve">Bachelor of </w:t>
                            </w:r>
                            <w:proofErr w:type="spellStart"/>
                            <w:r w:rsidRPr="001C50F9">
                              <w:rPr>
                                <w:rStyle w:val="Strong"/>
                              </w:rPr>
                              <w:t>Scince</w:t>
                            </w:r>
                            <w:proofErr w:type="spellEnd"/>
                            <w:r w:rsidRPr="001C50F9">
                              <w:rPr>
                                <w:rStyle w:val="Strong"/>
                              </w:rPr>
                              <w:t xml:space="preserve"> from </w:t>
                            </w:r>
                            <w:proofErr w:type="spellStart"/>
                            <w:r w:rsidRPr="001C50F9">
                              <w:rPr>
                                <w:rStyle w:val="Strong"/>
                              </w:rPr>
                              <w:t>Shekhawati</w:t>
                            </w:r>
                            <w:proofErr w:type="spellEnd"/>
                            <w:r w:rsidRPr="001C50F9">
                              <w:rPr>
                                <w:rStyle w:val="Strong"/>
                              </w:rPr>
                              <w:t xml:space="preserve"> univers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909173" id="_x0000_s1047" type="#_x0000_t202" style="position:absolute;margin-left:225.55pt;margin-top:350.4pt;width:341.9pt;height:424.7pt;z-index:25157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" filled="f" stroked="f" strokeweight=".5pt">
                <v:textbox style="mso-fit-shape-to-text:t" inset="0,0,0,0">
                  <w:txbxContent>
                    <w:p w14:paraId="25B54426" w14:textId="1ABA99B9" w:rsidR="00953592" w:rsidRPr="001C50F9" w:rsidRDefault="001C50F9" w:rsidP="00B32CB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Style w:val="Strong"/>
                        </w:rPr>
                      </w:pPr>
                      <w:r w:rsidRPr="001C50F9">
                        <w:rPr>
                          <w:rStyle w:val="Strong"/>
                        </w:rPr>
                        <w:t xml:space="preserve">10th from </w:t>
                      </w:r>
                      <w:proofErr w:type="spellStart"/>
                      <w:proofErr w:type="gramStart"/>
                      <w:r w:rsidRPr="001C50F9">
                        <w:rPr>
                          <w:rStyle w:val="Strong"/>
                        </w:rPr>
                        <w:t>R.B.N.se.sec.School,Rajasthan</w:t>
                      </w:r>
                      <w:proofErr w:type="spellEnd"/>
                      <w:proofErr w:type="gramEnd"/>
                      <w:r w:rsidRPr="001C50F9">
                        <w:rPr>
                          <w:rStyle w:val="Strong"/>
                        </w:rPr>
                        <w:t>,</w:t>
                      </w:r>
                    </w:p>
                    <w:p w14:paraId="03A80ECD" w14:textId="55F570EA" w:rsidR="001C50F9" w:rsidRPr="001C50F9" w:rsidRDefault="001C50F9" w:rsidP="00B32CB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Style w:val="Strong"/>
                        </w:rPr>
                      </w:pPr>
                      <w:r w:rsidRPr="001C50F9">
                        <w:rPr>
                          <w:rStyle w:val="Strong"/>
                        </w:rPr>
                        <w:t xml:space="preserve">12th in </w:t>
                      </w:r>
                      <w:proofErr w:type="spellStart"/>
                      <w:proofErr w:type="gramStart"/>
                      <w:r w:rsidRPr="001C50F9">
                        <w:rPr>
                          <w:rStyle w:val="Strong"/>
                        </w:rPr>
                        <w:t>Math,Scince</w:t>
                      </w:r>
                      <w:proofErr w:type="spellEnd"/>
                      <w:proofErr w:type="gramEnd"/>
                    </w:p>
                    <w:p w14:paraId="43F993E1" w14:textId="715A23A3" w:rsidR="001C50F9" w:rsidRPr="001C50F9" w:rsidRDefault="001C50F9" w:rsidP="00B32CB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576" w:hanging="288"/>
                        <w:textAlignment w:val="center"/>
                        <w:rPr>
                          <w:rStyle w:val="Strong"/>
                        </w:rPr>
                      </w:pPr>
                      <w:r w:rsidRPr="001C50F9">
                        <w:rPr>
                          <w:rStyle w:val="Strong"/>
                        </w:rPr>
                        <w:t xml:space="preserve">Bachelor of </w:t>
                      </w:r>
                      <w:proofErr w:type="spellStart"/>
                      <w:r w:rsidRPr="001C50F9">
                        <w:rPr>
                          <w:rStyle w:val="Strong"/>
                        </w:rPr>
                        <w:t>Scince</w:t>
                      </w:r>
                      <w:proofErr w:type="spellEnd"/>
                      <w:r w:rsidRPr="001C50F9">
                        <w:rPr>
                          <w:rStyle w:val="Strong"/>
                        </w:rPr>
                        <w:t xml:space="preserve"> from </w:t>
                      </w:r>
                      <w:proofErr w:type="spellStart"/>
                      <w:r w:rsidRPr="001C50F9">
                        <w:rPr>
                          <w:rStyle w:val="Strong"/>
                        </w:rPr>
                        <w:t>Shekhawati</w:t>
                      </w:r>
                      <w:proofErr w:type="spellEnd"/>
                      <w:r w:rsidRPr="001C50F9">
                        <w:rPr>
                          <w:rStyle w:val="Strong"/>
                        </w:rPr>
                        <w:t xml:space="preserve"> university</w:t>
                      </w:r>
                    </w:p>
                  </w:txbxContent>
                </v:textbox>
              </v:shape>
            </w:pict>
          </mc:Fallback>
        </mc:AlternateContent>
      </w:r>
      <w:r w:rsidR="00DC1535"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6C5725A" wp14:editId="11B1CBE6">
                <wp:simplePos x="0" y="0"/>
                <wp:positionH relativeFrom="column">
                  <wp:posOffset>2864485</wp:posOffset>
                </wp:positionH>
                <wp:positionV relativeFrom="paragraph">
                  <wp:posOffset>4094007</wp:posOffset>
                </wp:positionV>
                <wp:extent cx="4341495" cy="220345"/>
                <wp:effectExtent l="0" t="0" r="1905" b="6985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1495" cy="22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E43BCF" w14:textId="34F040E3" w:rsidR="00953592" w:rsidRPr="004D299C" w:rsidRDefault="00995366" w:rsidP="00BB4E16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D299C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C5725A" id="_x0000_s1048" type="#_x0000_t202" style="position:absolute;margin-left:225.55pt;margin-top:322.35pt;width:341.85pt;height:17.35pt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" filled="f" stroked="f" strokeweight=".5pt">
                <v:textbox style="mso-fit-shape-to-text:t" inset="0,0,0,0">
                  <w:txbxContent>
                    <w:p w14:paraId="7DE43BCF" w14:textId="34F040E3" w:rsidR="00953592" w:rsidRPr="004D299C" w:rsidRDefault="00995366" w:rsidP="00BB4E16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D299C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DC1535"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CDA6660" wp14:editId="41964984">
                <wp:simplePos x="0" y="0"/>
                <wp:positionH relativeFrom="column">
                  <wp:posOffset>2864711</wp:posOffset>
                </wp:positionH>
                <wp:positionV relativeFrom="paragraph">
                  <wp:posOffset>2562447</wp:posOffset>
                </wp:positionV>
                <wp:extent cx="4341860" cy="220970"/>
                <wp:effectExtent l="0" t="0" r="1905" b="6985"/>
                <wp:wrapNone/>
                <wp:docPr id="2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1860" cy="220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B83616" w14:textId="77777777" w:rsidR="00BB4E16" w:rsidRPr="004D299C" w:rsidRDefault="00BB4E16" w:rsidP="00BB4E16">
                            <w:pPr>
                              <w:spacing w:after="0" w:line="240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D299C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DA6660" id="_x0000_s1049" type="#_x0000_t202" style="position:absolute;margin-left:225.55pt;margin-top:201.75pt;width:341.9pt;height:17.4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" filled="f" stroked="f" strokeweight=".5pt">
                <v:textbox style="mso-fit-shape-to-text:t" inset="0,0,0,0">
                  <w:txbxContent>
                    <w:p w14:paraId="10B83616" w14:textId="77777777" w:rsidR="00BB4E16" w:rsidRPr="004D299C" w:rsidRDefault="00BB4E16" w:rsidP="00BB4E16">
                      <w:pPr>
                        <w:spacing w:after="0" w:line="240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D299C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Hlk485335555"/>
      <w:bookmarkStart w:id="1" w:name="_Hlk485334443"/>
      <w:bookmarkStart w:id="2" w:name="_Hlk485313921"/>
      <w:bookmarkStart w:id="3" w:name="_Hlk485313976"/>
      <w:bookmarkStart w:id="4" w:name="_Hlk485312528"/>
      <w:bookmarkStart w:id="5" w:name="_Hlk485333349"/>
      <w:bookmarkEnd w:id="0"/>
      <w:bookmarkEnd w:id="1"/>
      <w:bookmarkEnd w:id="2"/>
      <w:bookmarkEnd w:id="3"/>
      <w:bookmarkEnd w:id="4"/>
      <w:bookmarkEnd w:id="5"/>
      <w:r w:rsidR="00EA3F65">
        <w:br w:type="page"/>
      </w:r>
    </w:p>
    <w:p w14:paraId="76AABA18" w14:textId="3DD25A40" w:rsidR="00D35BE6" w:rsidRDefault="004D299C" w:rsidP="00953592">
      <w:pPr>
        <w:spacing w:after="0" w:line="240" w:lineRule="auto"/>
      </w:pPr>
      <w:bookmarkStart w:id="6" w:name="_Hlk485312455"/>
      <w:bookmarkStart w:id="7" w:name="_Hlk485319009"/>
      <w:bookmarkStart w:id="8" w:name="_Hlk485334655"/>
      <w:bookmarkEnd w:id="6"/>
      <w:bookmarkEnd w:id="7"/>
      <w:bookmarkEnd w:id="8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3D8F2239" wp14:editId="3720B34F">
                <wp:simplePos x="0" y="0"/>
                <wp:positionH relativeFrom="column">
                  <wp:posOffset>770868</wp:posOffset>
                </wp:positionH>
                <wp:positionV relativeFrom="paragraph">
                  <wp:posOffset>8418786</wp:posOffset>
                </wp:positionV>
                <wp:extent cx="1762760" cy="22987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76A8B0" w14:textId="77777777" w:rsidR="004D299C" w:rsidRPr="007F0DCD" w:rsidRDefault="004D299C" w:rsidP="004D299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535D65"/>
                                <w:kern w:val="16"/>
                                <w:sz w:val="18"/>
                                <w:szCs w:val="16"/>
                              </w:rPr>
                            </w:pPr>
                            <w:r w:rsidRPr="007F0DCD">
                              <w:rPr>
                                <w:rFonts w:ascii="Aller Light" w:hAnsi="Aller Light" w:cs="Open Sans"/>
                                <w:color w:val="535D65"/>
                                <w:kern w:val="16"/>
                                <w:sz w:val="18"/>
                                <w:szCs w:val="16"/>
                              </w:rPr>
                              <w:t>SKYPE USER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8F2239" id="Text Box 20" o:spid="_x0000_s1050" type="#_x0000_t202" style="position:absolute;margin-left:60.7pt;margin-top:662.9pt;width:138.8pt;height:18.1pt;z-index:25170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" filled="f" stroked="f">
                <v:textbox style="mso-fit-shape-to-text:t">
                  <w:txbxContent>
                    <w:p w14:paraId="3B76A8B0" w14:textId="77777777" w:rsidR="004D299C" w:rsidRPr="007F0DCD" w:rsidRDefault="004D299C" w:rsidP="004D299C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535D65"/>
                          <w:kern w:val="16"/>
                          <w:sz w:val="18"/>
                          <w:szCs w:val="16"/>
                        </w:rPr>
                      </w:pPr>
                      <w:r w:rsidRPr="007F0DCD">
                        <w:rPr>
                          <w:rFonts w:ascii="Aller Light" w:hAnsi="Aller Light" w:cs="Open Sans"/>
                          <w:color w:val="535D65"/>
                          <w:kern w:val="16"/>
                          <w:sz w:val="18"/>
                          <w:szCs w:val="16"/>
                        </w:rPr>
                        <w:t>SKYPE USERNA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4832" behindDoc="0" locked="0" layoutInCell="1" allowOverlap="1" wp14:anchorId="7C8BA5ED" wp14:editId="14697933">
            <wp:simplePos x="0" y="0"/>
            <wp:positionH relativeFrom="column">
              <wp:posOffset>551793</wp:posOffset>
            </wp:positionH>
            <wp:positionV relativeFrom="paragraph">
              <wp:posOffset>8418786</wp:posOffset>
            </wp:positionV>
            <wp:extent cx="233680" cy="233680"/>
            <wp:effectExtent l="0" t="0" r="0" b="0"/>
            <wp:wrapNone/>
            <wp:docPr id="2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13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5856" behindDoc="0" locked="0" layoutInCell="1" allowOverlap="1" wp14:anchorId="2D5B55FF" wp14:editId="23FEE185">
            <wp:simplePos x="0" y="0"/>
            <wp:positionH relativeFrom="column">
              <wp:posOffset>551793</wp:posOffset>
            </wp:positionH>
            <wp:positionV relativeFrom="paragraph">
              <wp:posOffset>8752161</wp:posOffset>
            </wp:positionV>
            <wp:extent cx="233680" cy="233680"/>
            <wp:effectExtent l="0" t="0" r="0" b="0"/>
            <wp:wrapNone/>
            <wp:docPr id="2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16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6880" behindDoc="0" locked="0" layoutInCell="1" allowOverlap="1" wp14:anchorId="041E628B" wp14:editId="1CB71CF4">
            <wp:simplePos x="0" y="0"/>
            <wp:positionH relativeFrom="column">
              <wp:posOffset>551793</wp:posOffset>
            </wp:positionH>
            <wp:positionV relativeFrom="paragraph">
              <wp:posOffset>9095061</wp:posOffset>
            </wp:positionV>
            <wp:extent cx="233680" cy="233680"/>
            <wp:effectExtent l="0" t="0" r="0" b="0"/>
            <wp:wrapNone/>
            <wp:docPr id="2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18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37DE87CB" wp14:editId="6F0C57B3">
                <wp:simplePos x="0" y="0"/>
                <wp:positionH relativeFrom="column">
                  <wp:posOffset>770868</wp:posOffset>
                </wp:positionH>
                <wp:positionV relativeFrom="paragraph">
                  <wp:posOffset>8761686</wp:posOffset>
                </wp:positionV>
                <wp:extent cx="1762760" cy="22987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65F43B" w14:textId="77777777" w:rsidR="004D299C" w:rsidRPr="007F0DCD" w:rsidRDefault="004D299C" w:rsidP="004D299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535D65"/>
                                <w:kern w:val="16"/>
                                <w:sz w:val="18"/>
                                <w:szCs w:val="18"/>
                              </w:rPr>
                            </w:pPr>
                            <w:r w:rsidRPr="007F0DCD">
                              <w:rPr>
                                <w:rFonts w:ascii="Aller Light" w:hAnsi="Aller Light" w:cs="Open Sans"/>
                                <w:color w:val="535D65"/>
                                <w:kern w:val="16"/>
                                <w:sz w:val="18"/>
                                <w:szCs w:val="18"/>
                              </w:rPr>
                              <w:t>FACEBOOK USER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DE87CB" id="Text Box 27" o:spid="_x0000_s1051" type="#_x0000_t202" style="position:absolute;margin-left:60.7pt;margin-top:689.9pt;width:138.8pt;height:18.1pt;z-index:25170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" filled="f" stroked="f">
                <v:textbox style="mso-fit-shape-to-text:t">
                  <w:txbxContent>
                    <w:p w14:paraId="6B65F43B" w14:textId="77777777" w:rsidR="004D299C" w:rsidRPr="007F0DCD" w:rsidRDefault="004D299C" w:rsidP="004D299C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535D65"/>
                          <w:kern w:val="16"/>
                          <w:sz w:val="18"/>
                          <w:szCs w:val="18"/>
                        </w:rPr>
                      </w:pPr>
                      <w:r w:rsidRPr="007F0DCD">
                        <w:rPr>
                          <w:rFonts w:ascii="Aller Light" w:hAnsi="Aller Light" w:cs="Open Sans"/>
                          <w:color w:val="535D65"/>
                          <w:kern w:val="16"/>
                          <w:sz w:val="18"/>
                          <w:szCs w:val="18"/>
                        </w:rPr>
                        <w:t>FACEBOOK USERNA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478D6FE1" wp14:editId="1809DC57">
                <wp:simplePos x="0" y="0"/>
                <wp:positionH relativeFrom="column">
                  <wp:posOffset>770868</wp:posOffset>
                </wp:positionH>
                <wp:positionV relativeFrom="paragraph">
                  <wp:posOffset>9095061</wp:posOffset>
                </wp:positionV>
                <wp:extent cx="1762760" cy="22987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264E46" w14:textId="77777777" w:rsidR="004D299C" w:rsidRPr="007F0DCD" w:rsidRDefault="004D299C" w:rsidP="004D299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535D65"/>
                                <w:sz w:val="18"/>
                                <w:szCs w:val="18"/>
                              </w:rPr>
                            </w:pPr>
                            <w:r w:rsidRPr="007F0DCD">
                              <w:rPr>
                                <w:rFonts w:ascii="Aller Light" w:hAnsi="Aller Light" w:cs="Open Sans"/>
                                <w:color w:val="535D65"/>
                                <w:sz w:val="18"/>
                                <w:szCs w:val="18"/>
                              </w:rPr>
                              <w:t>TWITTER USER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8D6FE1" id="Text Box 28" o:spid="_x0000_s1052" type="#_x0000_t202" style="position:absolute;margin-left:60.7pt;margin-top:716.15pt;width:138.8pt;height:18.1pt;z-index:25170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" filled="f" stroked="f">
                <v:textbox style="mso-fit-shape-to-text:t">
                  <w:txbxContent>
                    <w:p w14:paraId="54264E46" w14:textId="77777777" w:rsidR="004D299C" w:rsidRPr="007F0DCD" w:rsidRDefault="004D299C" w:rsidP="004D299C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535D65"/>
                          <w:sz w:val="18"/>
                          <w:szCs w:val="18"/>
                        </w:rPr>
                      </w:pPr>
                      <w:r w:rsidRPr="007F0DCD">
                        <w:rPr>
                          <w:rFonts w:ascii="Aller Light" w:hAnsi="Aller Light" w:cs="Open Sans"/>
                          <w:color w:val="535D65"/>
                          <w:sz w:val="18"/>
                          <w:szCs w:val="18"/>
                        </w:rPr>
                        <w:t>TWITTER USERNAM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35BE6" w:rsidSect="00DF094A">
      <w:pgSz w:w="12240" w:h="15840" w:code="1"/>
      <w:pgMar w:top="0" w:right="0" w:bottom="0" w:left="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ller Light">
    <w:altName w:val="Calibri"/>
    <w:charset w:val="00"/>
    <w:family w:val="auto"/>
    <w:pitch w:val="variable"/>
    <w:sig w:usb0="A00000AF" w:usb1="5000205B" w:usb2="00000000" w:usb3="00000000" w:csb0="00000093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ller">
    <w:altName w:val="Calibri"/>
    <w:charset w:val="00"/>
    <w:family w:val="auto"/>
    <w:pitch w:val="variable"/>
    <w:sig w:usb0="A00000AF" w:usb1="5000205B" w:usb2="00000000" w:usb3="00000000" w:csb0="00000093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E69BF"/>
    <w:multiLevelType w:val="hybridMultilevel"/>
    <w:tmpl w:val="3C0AC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F7FF9"/>
    <w:multiLevelType w:val="hybridMultilevel"/>
    <w:tmpl w:val="B03A44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C37A4D"/>
    <w:multiLevelType w:val="hybridMultilevel"/>
    <w:tmpl w:val="5DB8C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FD506C"/>
    <w:multiLevelType w:val="hybridMultilevel"/>
    <w:tmpl w:val="2286C8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1C48D2"/>
    <w:multiLevelType w:val="hybridMultilevel"/>
    <w:tmpl w:val="B6BE4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2747132">
    <w:abstractNumId w:val="3"/>
  </w:num>
  <w:num w:numId="2" w16cid:durableId="1082027258">
    <w:abstractNumId w:val="6"/>
  </w:num>
  <w:num w:numId="3" w16cid:durableId="1038240857">
    <w:abstractNumId w:val="2"/>
  </w:num>
  <w:num w:numId="4" w16cid:durableId="1711419134">
    <w:abstractNumId w:val="4"/>
  </w:num>
  <w:num w:numId="5" w16cid:durableId="926309120">
    <w:abstractNumId w:val="5"/>
  </w:num>
  <w:num w:numId="6" w16cid:durableId="235093113">
    <w:abstractNumId w:val="7"/>
  </w:num>
  <w:num w:numId="7" w16cid:durableId="573664761">
    <w:abstractNumId w:val="1"/>
  </w:num>
  <w:num w:numId="8" w16cid:durableId="579676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wMDQwsjCyNDIxNzVU0lEKTi0uzszPAykwqwUAEpkS4iwAAAA="/>
  </w:docVars>
  <w:rsids>
    <w:rsidRoot w:val="00EA3F65"/>
    <w:rsid w:val="00046A8C"/>
    <w:rsid w:val="0007031A"/>
    <w:rsid w:val="00090940"/>
    <w:rsid w:val="00091FA0"/>
    <w:rsid w:val="000B48C0"/>
    <w:rsid w:val="000C4ECA"/>
    <w:rsid w:val="000D6EE2"/>
    <w:rsid w:val="00102BE7"/>
    <w:rsid w:val="0011309E"/>
    <w:rsid w:val="001566C4"/>
    <w:rsid w:val="0016600A"/>
    <w:rsid w:val="001B6584"/>
    <w:rsid w:val="001C50F9"/>
    <w:rsid w:val="001E5578"/>
    <w:rsid w:val="002106EB"/>
    <w:rsid w:val="002A0504"/>
    <w:rsid w:val="00474BCC"/>
    <w:rsid w:val="004D299C"/>
    <w:rsid w:val="00514FB1"/>
    <w:rsid w:val="00597467"/>
    <w:rsid w:val="005D0B33"/>
    <w:rsid w:val="005E1089"/>
    <w:rsid w:val="005E4C63"/>
    <w:rsid w:val="00622084"/>
    <w:rsid w:val="006D07C9"/>
    <w:rsid w:val="00700904"/>
    <w:rsid w:val="00741926"/>
    <w:rsid w:val="00771A43"/>
    <w:rsid w:val="007D4ABD"/>
    <w:rsid w:val="007E03BB"/>
    <w:rsid w:val="008127A4"/>
    <w:rsid w:val="00821BFB"/>
    <w:rsid w:val="008C75B3"/>
    <w:rsid w:val="0093684B"/>
    <w:rsid w:val="009414BB"/>
    <w:rsid w:val="00953592"/>
    <w:rsid w:val="0098343D"/>
    <w:rsid w:val="00995366"/>
    <w:rsid w:val="00AD016A"/>
    <w:rsid w:val="00B03409"/>
    <w:rsid w:val="00B32CB8"/>
    <w:rsid w:val="00B737BE"/>
    <w:rsid w:val="00B82D8F"/>
    <w:rsid w:val="00BB4E16"/>
    <w:rsid w:val="00CB0203"/>
    <w:rsid w:val="00CE6867"/>
    <w:rsid w:val="00CF3B7D"/>
    <w:rsid w:val="00D05161"/>
    <w:rsid w:val="00D35BE6"/>
    <w:rsid w:val="00D80D77"/>
    <w:rsid w:val="00DC1535"/>
    <w:rsid w:val="00DE030E"/>
    <w:rsid w:val="00DE22C2"/>
    <w:rsid w:val="00DF094A"/>
    <w:rsid w:val="00E64D55"/>
    <w:rsid w:val="00E70285"/>
    <w:rsid w:val="00EA3F65"/>
    <w:rsid w:val="00EB20B9"/>
    <w:rsid w:val="00ED58B5"/>
    <w:rsid w:val="00F13E4F"/>
    <w:rsid w:val="00F14998"/>
    <w:rsid w:val="00F33B65"/>
    <w:rsid w:val="00F46D04"/>
    <w:rsid w:val="00F91148"/>
    <w:rsid w:val="00F91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84541"/>
  <w15:chartTrackingRefBased/>
  <w15:docId w15:val="{37F50DE9-C1CB-430E-AB66-F22B39051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366"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3F65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CF3B7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B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48C0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1C50F9"/>
    <w:rPr>
      <w:b/>
      <w:bCs/>
    </w:rPr>
  </w:style>
  <w:style w:type="character" w:styleId="BookTitle">
    <w:name w:val="Book Title"/>
    <w:basedOn w:val="DefaultParagraphFont"/>
    <w:uiPriority w:val="33"/>
    <w:qFormat/>
    <w:rsid w:val="001C50F9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kshay946187/wallClock.git" TargetMode="External"/><Relationship Id="rId13" Type="http://schemas.openxmlformats.org/officeDocument/2006/relationships/image" Target="media/image6.sv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svg"/><Relationship Id="rId7" Type="http://schemas.openxmlformats.org/officeDocument/2006/relationships/image" Target="media/image2.jpeg"/><Relationship Id="rId12" Type="http://schemas.openxmlformats.org/officeDocument/2006/relationships/image" Target="media/image5.png"/><Relationship Id="rId17" Type="http://schemas.openxmlformats.org/officeDocument/2006/relationships/image" Target="media/image8.svg"/><Relationship Id="rId25" Type="http://schemas.openxmlformats.org/officeDocument/2006/relationships/image" Target="media/image16.sv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4.sv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in/akshay-kumar-08b570240" TargetMode="External"/><Relationship Id="rId23" Type="http://schemas.openxmlformats.org/officeDocument/2006/relationships/image" Target="media/image14.sv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svg"/><Relationship Id="rId4" Type="http://schemas.openxmlformats.org/officeDocument/2006/relationships/settings" Target="settings.xml"/><Relationship Id="rId9" Type="http://schemas.openxmlformats.org/officeDocument/2006/relationships/hyperlink" Target="https://github.com/Akshay946187/wallClock.git" TargetMode="External"/><Relationship Id="rId14" Type="http://schemas.openxmlformats.org/officeDocument/2006/relationships/hyperlink" Target="https://www.linkedin.com/in/akshay-kumar-08b570240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A540E-59DF-4C9A-8ED1-CECDCDF1C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hid Maruf</dc:creator>
  <cp:keywords/>
  <dc:description/>
  <cp:lastModifiedBy>akshay choudhary</cp:lastModifiedBy>
  <cp:revision>2</cp:revision>
  <cp:lastPrinted>2017-06-15T18:09:00Z</cp:lastPrinted>
  <dcterms:created xsi:type="dcterms:W3CDTF">2023-02-13T08:16:00Z</dcterms:created>
  <dcterms:modified xsi:type="dcterms:W3CDTF">2023-02-13T08:16:00Z</dcterms:modified>
</cp:coreProperties>
</file>